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7235" w:rsidRDefault="00417235" w:rsidP="00F3492B">
      <w:pPr>
        <w:jc w:val="center"/>
        <w:rPr>
          <w:rFonts w:ascii="Arial" w:hAnsi="Arial" w:cs="Arial"/>
          <w:b/>
        </w:rPr>
      </w:pPr>
    </w:p>
    <w:p w:rsidR="005D7762" w:rsidRDefault="00417235" w:rsidP="00F3492B">
      <w:pPr>
        <w:jc w:val="center"/>
        <w:rPr>
          <w:rFonts w:ascii="Arial" w:hAnsi="Arial" w:cs="Arial"/>
          <w:b/>
        </w:rPr>
      </w:pPr>
      <w:r w:rsidRPr="00417235">
        <w:rPr>
          <w:rFonts w:ascii="Arial" w:hAnsi="Arial" w:cs="Arial"/>
          <w:b/>
        </w:rPr>
        <w:t>CONTRACT AMENDMENT REQUEST QUESTIONNAIRE</w:t>
      </w:r>
    </w:p>
    <w:p w:rsidR="00B50C5C" w:rsidRDefault="00B50C5C" w:rsidP="008B66B8">
      <w:pPr>
        <w:jc w:val="center"/>
        <w:rPr>
          <w:rFonts w:ascii="Arial" w:hAnsi="Arial" w:cs="Arial"/>
        </w:rPr>
      </w:pPr>
      <w:r w:rsidRPr="00B50C5C">
        <w:rPr>
          <w:rFonts w:ascii="Arial" w:hAnsi="Arial" w:cs="Arial"/>
        </w:rPr>
        <w:t xml:space="preserve">Please </w:t>
      </w:r>
      <w:r w:rsidR="008B66B8">
        <w:rPr>
          <w:rFonts w:ascii="Arial" w:hAnsi="Arial" w:cs="Arial"/>
        </w:rPr>
        <w:t xml:space="preserve">utilize this document to respond to the items below. </w:t>
      </w:r>
      <w:r w:rsidR="008B66B8">
        <w:rPr>
          <w:rFonts w:ascii="Arial" w:hAnsi="Arial" w:cs="Arial"/>
        </w:rPr>
        <w:br/>
      </w:r>
      <w:r w:rsidRPr="00B50C5C">
        <w:rPr>
          <w:rFonts w:ascii="Arial" w:hAnsi="Arial" w:cs="Arial"/>
        </w:rPr>
        <w:t>Questionnaires must be submitted through Epicenter by February 27, 2020.</w:t>
      </w:r>
    </w:p>
    <w:p w:rsidR="00692F91" w:rsidRDefault="00692F91" w:rsidP="008B66B8">
      <w:pPr>
        <w:jc w:val="center"/>
        <w:rPr>
          <w:rFonts w:ascii="Arial" w:hAnsi="Arial" w:cs="Arial"/>
        </w:rPr>
      </w:pPr>
    </w:p>
    <w:p w:rsidR="00692F91" w:rsidRDefault="00692F91" w:rsidP="00692F9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chool Name:</w:t>
      </w:r>
    </w:p>
    <w:p w:rsidR="00692F91" w:rsidRDefault="00692F91" w:rsidP="00692F9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ntact Name:</w:t>
      </w:r>
    </w:p>
    <w:p w:rsidR="00692F91" w:rsidRPr="00692F91" w:rsidRDefault="00692F91" w:rsidP="00692F9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ntact Email:</w:t>
      </w:r>
    </w:p>
    <w:p w:rsidR="00417235" w:rsidRDefault="00417235" w:rsidP="00F3492B">
      <w:pPr>
        <w:rPr>
          <w:rFonts w:ascii="Arial" w:hAnsi="Arial" w:cs="Arial"/>
          <w:b/>
        </w:rPr>
      </w:pPr>
    </w:p>
    <w:p w:rsidR="00F3492B" w:rsidRPr="00417235" w:rsidRDefault="00F3492B" w:rsidP="00F3492B">
      <w:pPr>
        <w:rPr>
          <w:rFonts w:ascii="Arial" w:hAnsi="Arial" w:cs="Arial"/>
          <w:b/>
        </w:rPr>
      </w:pPr>
      <w:r w:rsidRPr="00417235">
        <w:rPr>
          <w:rFonts w:ascii="Arial" w:hAnsi="Arial" w:cs="Arial"/>
          <w:b/>
        </w:rPr>
        <w:t xml:space="preserve">Please address </w:t>
      </w:r>
      <w:r w:rsidR="00C70A7E" w:rsidRPr="00417235">
        <w:rPr>
          <w:rFonts w:ascii="Arial" w:hAnsi="Arial" w:cs="Arial"/>
          <w:b/>
        </w:rPr>
        <w:t xml:space="preserve">each of </w:t>
      </w:r>
      <w:r w:rsidRPr="00417235">
        <w:rPr>
          <w:rFonts w:ascii="Arial" w:hAnsi="Arial" w:cs="Arial"/>
          <w:b/>
        </w:rPr>
        <w:t xml:space="preserve">the following </w:t>
      </w:r>
      <w:r w:rsidR="00C44F60" w:rsidRPr="00417235">
        <w:rPr>
          <w:rFonts w:ascii="Arial" w:hAnsi="Arial" w:cs="Arial"/>
          <w:b/>
        </w:rPr>
        <w:t xml:space="preserve">items. The </w:t>
      </w:r>
      <w:r w:rsidRPr="00417235">
        <w:rPr>
          <w:rFonts w:ascii="Arial" w:hAnsi="Arial" w:cs="Arial"/>
          <w:b/>
        </w:rPr>
        <w:t xml:space="preserve">information provides useful </w:t>
      </w:r>
      <w:r w:rsidR="00C70A7E" w:rsidRPr="00417235">
        <w:rPr>
          <w:rFonts w:ascii="Arial" w:hAnsi="Arial" w:cs="Arial"/>
          <w:b/>
        </w:rPr>
        <w:t>context</w:t>
      </w:r>
      <w:r w:rsidRPr="00417235">
        <w:rPr>
          <w:rFonts w:ascii="Arial" w:hAnsi="Arial" w:cs="Arial"/>
          <w:b/>
        </w:rPr>
        <w:t xml:space="preserve"> to the Center as it reviews the request.</w:t>
      </w:r>
    </w:p>
    <w:p w:rsidR="00F3492B" w:rsidRDefault="00F3492B" w:rsidP="00F3492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 xml:space="preserve">Please provide </w:t>
      </w:r>
      <w:r w:rsidR="00C70A7E" w:rsidRPr="00417235">
        <w:rPr>
          <w:rFonts w:ascii="Arial" w:hAnsi="Arial" w:cs="Arial"/>
        </w:rPr>
        <w:t xml:space="preserve">a brief explanation/rationale </w:t>
      </w:r>
      <w:r w:rsidRPr="00417235">
        <w:rPr>
          <w:rFonts w:ascii="Arial" w:hAnsi="Arial" w:cs="Arial"/>
        </w:rPr>
        <w:t xml:space="preserve">for the proposed change </w:t>
      </w:r>
      <w:r w:rsidR="00C70A7E" w:rsidRPr="00417235">
        <w:rPr>
          <w:rFonts w:ascii="Arial" w:hAnsi="Arial" w:cs="Arial"/>
        </w:rPr>
        <w:t xml:space="preserve">including how feedback from internal and external stakeholders was obtained and used to support the decision to request the </w:t>
      </w:r>
      <w:r w:rsidRPr="00417235">
        <w:rPr>
          <w:rFonts w:ascii="Arial" w:hAnsi="Arial" w:cs="Arial"/>
        </w:rPr>
        <w:t xml:space="preserve">proposed change. </w:t>
      </w:r>
      <w:r w:rsidR="00C44F60" w:rsidRPr="00417235">
        <w:rPr>
          <w:rFonts w:ascii="Arial" w:hAnsi="Arial" w:cs="Arial"/>
        </w:rPr>
        <w:t>Include information that demonstrates there is a need/demand for the proposed change.</w:t>
      </w: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C44F60" w:rsidRDefault="00C44F60" w:rsidP="00F3492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>Please explain h</w:t>
      </w:r>
      <w:r w:rsidR="00F3492B" w:rsidRPr="00417235">
        <w:rPr>
          <w:rFonts w:ascii="Arial" w:hAnsi="Arial" w:cs="Arial"/>
        </w:rPr>
        <w:t>ow the proposed change support</w:t>
      </w:r>
      <w:r w:rsidRPr="00417235">
        <w:rPr>
          <w:rFonts w:ascii="Arial" w:hAnsi="Arial" w:cs="Arial"/>
        </w:rPr>
        <w:t>s/</w:t>
      </w:r>
      <w:r w:rsidR="00F3492B" w:rsidRPr="00417235">
        <w:rPr>
          <w:rFonts w:ascii="Arial" w:hAnsi="Arial" w:cs="Arial"/>
        </w:rPr>
        <w:t>enhance</w:t>
      </w:r>
      <w:r w:rsidRPr="00417235">
        <w:rPr>
          <w:rFonts w:ascii="Arial" w:hAnsi="Arial" w:cs="Arial"/>
        </w:rPr>
        <w:t>s</w:t>
      </w:r>
      <w:r w:rsidR="00F3492B" w:rsidRPr="00417235">
        <w:rPr>
          <w:rFonts w:ascii="Arial" w:hAnsi="Arial" w:cs="Arial"/>
        </w:rPr>
        <w:t xml:space="preserve"> the school’s mission</w:t>
      </w:r>
      <w:r w:rsidRPr="00417235">
        <w:rPr>
          <w:rFonts w:ascii="Arial" w:hAnsi="Arial" w:cs="Arial"/>
        </w:rPr>
        <w:t xml:space="preserve">. </w:t>
      </w:r>
    </w:p>
    <w:p w:rsidR="00417235" w:rsidRPr="00417235" w:rsidRDefault="00417235" w:rsidP="00417235">
      <w:pPr>
        <w:pStyle w:val="ListParagraph"/>
        <w:rPr>
          <w:rFonts w:ascii="Arial" w:hAnsi="Arial" w:cs="Arial"/>
        </w:rPr>
      </w:pP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C44F60" w:rsidRDefault="00C44F60" w:rsidP="00F3492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>Please explain h</w:t>
      </w:r>
      <w:r w:rsidR="00F3492B" w:rsidRPr="00417235">
        <w:rPr>
          <w:rFonts w:ascii="Arial" w:hAnsi="Arial" w:cs="Arial"/>
        </w:rPr>
        <w:t>ow th</w:t>
      </w:r>
      <w:r w:rsidR="00C70A7E" w:rsidRPr="00417235">
        <w:rPr>
          <w:rFonts w:ascii="Arial" w:hAnsi="Arial" w:cs="Arial"/>
        </w:rPr>
        <w:t>e proposed change s</w:t>
      </w:r>
      <w:r w:rsidR="00F3492B" w:rsidRPr="00417235">
        <w:rPr>
          <w:rFonts w:ascii="Arial" w:hAnsi="Arial" w:cs="Arial"/>
        </w:rPr>
        <w:t>upport</w:t>
      </w:r>
      <w:r w:rsidRPr="00417235">
        <w:rPr>
          <w:rFonts w:ascii="Arial" w:hAnsi="Arial" w:cs="Arial"/>
        </w:rPr>
        <w:t>s</w:t>
      </w:r>
      <w:r w:rsidR="00F3492B" w:rsidRPr="00417235">
        <w:rPr>
          <w:rFonts w:ascii="Arial" w:hAnsi="Arial" w:cs="Arial"/>
        </w:rPr>
        <w:t xml:space="preserve"> the Academy’s progress toward </w:t>
      </w:r>
      <w:r w:rsidR="00C70A7E" w:rsidRPr="00417235">
        <w:rPr>
          <w:rFonts w:ascii="Arial" w:hAnsi="Arial" w:cs="Arial"/>
        </w:rPr>
        <w:t xml:space="preserve">the Charter Contract </w:t>
      </w:r>
      <w:r w:rsidR="00F3492B" w:rsidRPr="00417235">
        <w:rPr>
          <w:rFonts w:ascii="Arial" w:hAnsi="Arial" w:cs="Arial"/>
        </w:rPr>
        <w:t>educational goa</w:t>
      </w:r>
      <w:r w:rsidRPr="00417235">
        <w:rPr>
          <w:rFonts w:ascii="Arial" w:hAnsi="Arial" w:cs="Arial"/>
        </w:rPr>
        <w:t>l including information on how the proposed change aligns with the School Improvement Plan and/or the Board’s Academic Excellence Committee goals.</w:t>
      </w: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F3492B" w:rsidRDefault="00C44F60" w:rsidP="00F3492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>Please d</w:t>
      </w:r>
      <w:r w:rsidR="00F3492B" w:rsidRPr="00417235">
        <w:rPr>
          <w:rFonts w:ascii="Arial" w:hAnsi="Arial" w:cs="Arial"/>
        </w:rPr>
        <w:t xml:space="preserve">escribe </w:t>
      </w:r>
      <w:r w:rsidRPr="00417235">
        <w:rPr>
          <w:rFonts w:ascii="Arial" w:hAnsi="Arial" w:cs="Arial"/>
        </w:rPr>
        <w:t xml:space="preserve">the fiscal impact anticipated by the proposed change including any </w:t>
      </w:r>
      <w:r w:rsidR="00F3492B" w:rsidRPr="00417235">
        <w:rPr>
          <w:rFonts w:ascii="Arial" w:hAnsi="Arial" w:cs="Arial"/>
        </w:rPr>
        <w:t xml:space="preserve">anticipated </w:t>
      </w:r>
      <w:r w:rsidRPr="00417235">
        <w:rPr>
          <w:rFonts w:ascii="Arial" w:hAnsi="Arial" w:cs="Arial"/>
        </w:rPr>
        <w:t xml:space="preserve">expenditures and how they will be financed. </w:t>
      </w:r>
      <w:r w:rsidR="00F3492B" w:rsidRPr="00417235">
        <w:rPr>
          <w:rFonts w:ascii="Arial" w:hAnsi="Arial" w:cs="Arial"/>
        </w:rPr>
        <w:t xml:space="preserve"> </w:t>
      </w:r>
    </w:p>
    <w:p w:rsidR="00417235" w:rsidRPr="00417235" w:rsidRDefault="00417235" w:rsidP="00417235">
      <w:pPr>
        <w:pStyle w:val="ListParagraph"/>
        <w:rPr>
          <w:rFonts w:ascii="Arial" w:hAnsi="Arial" w:cs="Arial"/>
        </w:rPr>
      </w:pP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F3492B" w:rsidRDefault="00C44F60" w:rsidP="00F3492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 xml:space="preserve">Please </w:t>
      </w:r>
      <w:r w:rsidR="00F3492B" w:rsidRPr="00417235">
        <w:rPr>
          <w:rFonts w:ascii="Arial" w:hAnsi="Arial" w:cs="Arial"/>
        </w:rPr>
        <w:t>provide projected enrollment</w:t>
      </w:r>
      <w:r w:rsidRPr="00417235">
        <w:rPr>
          <w:rFonts w:ascii="Arial" w:hAnsi="Arial" w:cs="Arial"/>
        </w:rPr>
        <w:t xml:space="preserve">, </w:t>
      </w:r>
      <w:r w:rsidR="00F3492B" w:rsidRPr="00417235">
        <w:rPr>
          <w:rFonts w:ascii="Arial" w:hAnsi="Arial" w:cs="Arial"/>
        </w:rPr>
        <w:t>by grade level</w:t>
      </w:r>
      <w:r w:rsidRPr="00417235">
        <w:rPr>
          <w:rFonts w:ascii="Arial" w:hAnsi="Arial" w:cs="Arial"/>
        </w:rPr>
        <w:t xml:space="preserve">, </w:t>
      </w:r>
      <w:r w:rsidR="00F3492B" w:rsidRPr="00417235">
        <w:rPr>
          <w:rFonts w:ascii="Arial" w:hAnsi="Arial" w:cs="Arial"/>
        </w:rPr>
        <w:t>for the 2020-2021 school year.</w:t>
      </w:r>
      <w:r w:rsidR="00E6619B" w:rsidRPr="00417235">
        <w:rPr>
          <w:rFonts w:ascii="Arial" w:hAnsi="Arial" w:cs="Arial"/>
        </w:rPr>
        <w:t xml:space="preserve"> If this is an increase, highlight the anticipated increases. </w:t>
      </w: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F3492B" w:rsidRDefault="00C44F60" w:rsidP="00F3492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>Please describe any planning that is already underway in preparation for the proposed change.</w:t>
      </w:r>
    </w:p>
    <w:p w:rsidR="00417235" w:rsidRPr="00417235" w:rsidRDefault="00417235" w:rsidP="00417235">
      <w:pPr>
        <w:pStyle w:val="ListParagraph"/>
        <w:rPr>
          <w:rFonts w:ascii="Arial" w:hAnsi="Arial" w:cs="Arial"/>
        </w:rPr>
      </w:pP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C44F60" w:rsidRPr="00417235" w:rsidRDefault="00C44F60" w:rsidP="00C44F60">
      <w:pPr>
        <w:spacing w:after="0" w:line="240" w:lineRule="auto"/>
        <w:jc w:val="both"/>
        <w:rPr>
          <w:rFonts w:ascii="Arial" w:hAnsi="Arial" w:cs="Arial"/>
        </w:rPr>
      </w:pPr>
    </w:p>
    <w:p w:rsidR="00F3492B" w:rsidRPr="00417235" w:rsidRDefault="00C70A7E" w:rsidP="00F3492B">
      <w:pPr>
        <w:spacing w:after="0" w:line="240" w:lineRule="auto"/>
        <w:jc w:val="both"/>
        <w:rPr>
          <w:rFonts w:ascii="Arial" w:hAnsi="Arial" w:cs="Arial"/>
          <w:b/>
        </w:rPr>
      </w:pPr>
      <w:r w:rsidRPr="00417235">
        <w:rPr>
          <w:rFonts w:ascii="Arial" w:hAnsi="Arial" w:cs="Arial"/>
          <w:b/>
        </w:rPr>
        <w:t xml:space="preserve">For GRADE LEVEL changes, </w:t>
      </w:r>
      <w:r w:rsidR="00F3492B" w:rsidRPr="00417235">
        <w:rPr>
          <w:rFonts w:ascii="Arial" w:hAnsi="Arial" w:cs="Arial"/>
          <w:b/>
        </w:rPr>
        <w:t>please also respond to the following:</w:t>
      </w:r>
    </w:p>
    <w:p w:rsidR="00F3492B" w:rsidRPr="00417235" w:rsidRDefault="00F3492B" w:rsidP="00F3492B">
      <w:pPr>
        <w:spacing w:after="0" w:line="240" w:lineRule="auto"/>
        <w:jc w:val="both"/>
        <w:rPr>
          <w:rFonts w:ascii="Arial" w:hAnsi="Arial" w:cs="Arial"/>
        </w:rPr>
      </w:pPr>
    </w:p>
    <w:p w:rsidR="00F3492B" w:rsidRDefault="00F3492B" w:rsidP="00F3492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 xml:space="preserve">Please describe the curriculum </w:t>
      </w:r>
      <w:r w:rsidR="00C44F60" w:rsidRPr="00417235">
        <w:rPr>
          <w:rFonts w:ascii="Arial" w:hAnsi="Arial" w:cs="Arial"/>
        </w:rPr>
        <w:t xml:space="preserve">that will be implemented </w:t>
      </w:r>
      <w:r w:rsidRPr="00417235">
        <w:rPr>
          <w:rFonts w:ascii="Arial" w:hAnsi="Arial" w:cs="Arial"/>
        </w:rPr>
        <w:t>for the additional grade</w:t>
      </w:r>
      <w:r w:rsidR="00C44F60" w:rsidRPr="00417235">
        <w:rPr>
          <w:rFonts w:ascii="Arial" w:hAnsi="Arial" w:cs="Arial"/>
        </w:rPr>
        <w:t xml:space="preserve"> including </w:t>
      </w:r>
      <w:r w:rsidRPr="00417235">
        <w:rPr>
          <w:rFonts w:ascii="Arial" w:hAnsi="Arial" w:cs="Arial"/>
        </w:rPr>
        <w:t>any computer and software needs, infrastructure changes, and changes to the building configuration.</w:t>
      </w: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F3492B" w:rsidRPr="00417235" w:rsidRDefault="00F3492B" w:rsidP="00F3492B">
      <w:pPr>
        <w:spacing w:after="0" w:line="240" w:lineRule="auto"/>
        <w:jc w:val="both"/>
        <w:rPr>
          <w:rFonts w:ascii="Arial" w:hAnsi="Arial" w:cs="Arial"/>
        </w:rPr>
      </w:pPr>
    </w:p>
    <w:p w:rsidR="000C7BCE" w:rsidRDefault="000C7BCE" w:rsidP="00F3492B">
      <w:pPr>
        <w:spacing w:after="0" w:line="240" w:lineRule="auto"/>
        <w:jc w:val="both"/>
        <w:rPr>
          <w:rFonts w:ascii="Arial" w:hAnsi="Arial" w:cs="Arial"/>
          <w:b/>
        </w:rPr>
      </w:pPr>
    </w:p>
    <w:p w:rsidR="00F3492B" w:rsidRPr="00417235" w:rsidRDefault="00C70A7E" w:rsidP="00F3492B">
      <w:pPr>
        <w:spacing w:after="0" w:line="240" w:lineRule="auto"/>
        <w:jc w:val="both"/>
        <w:rPr>
          <w:rFonts w:ascii="Arial" w:hAnsi="Arial" w:cs="Arial"/>
          <w:b/>
        </w:rPr>
      </w:pPr>
      <w:bookmarkStart w:id="0" w:name="_GoBack"/>
      <w:bookmarkEnd w:id="0"/>
      <w:r w:rsidRPr="00417235">
        <w:rPr>
          <w:rFonts w:ascii="Arial" w:hAnsi="Arial" w:cs="Arial"/>
          <w:b/>
        </w:rPr>
        <w:t xml:space="preserve">For FACILITY CHANGES, </w:t>
      </w:r>
      <w:r w:rsidR="00F3492B" w:rsidRPr="00417235">
        <w:rPr>
          <w:rFonts w:ascii="Arial" w:hAnsi="Arial" w:cs="Arial"/>
          <w:b/>
        </w:rPr>
        <w:t>please also respond to the following:</w:t>
      </w:r>
    </w:p>
    <w:p w:rsidR="00F3492B" w:rsidRPr="00417235" w:rsidRDefault="00F3492B" w:rsidP="00F3492B">
      <w:pPr>
        <w:spacing w:after="0" w:line="240" w:lineRule="auto"/>
        <w:jc w:val="both"/>
        <w:rPr>
          <w:rFonts w:ascii="Arial" w:hAnsi="Arial" w:cs="Arial"/>
        </w:rPr>
      </w:pPr>
    </w:p>
    <w:p w:rsidR="00F3492B" w:rsidRDefault="00F3492B" w:rsidP="00F3492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 xml:space="preserve">Provide a general scope of the project including, but not limited to: facility size, timelines, cost, </w:t>
      </w:r>
      <w:r w:rsidR="00E6619B" w:rsidRPr="00417235">
        <w:rPr>
          <w:rFonts w:ascii="Arial" w:hAnsi="Arial" w:cs="Arial"/>
        </w:rPr>
        <w:t xml:space="preserve">source of funds to </w:t>
      </w:r>
      <w:r w:rsidRPr="00417235">
        <w:rPr>
          <w:rFonts w:ascii="Arial" w:hAnsi="Arial" w:cs="Arial"/>
        </w:rPr>
        <w:t>pay for the facility cha</w:t>
      </w:r>
      <w:r w:rsidR="00E6619B" w:rsidRPr="00417235">
        <w:rPr>
          <w:rFonts w:ascii="Arial" w:hAnsi="Arial" w:cs="Arial"/>
        </w:rPr>
        <w:t>nge.</w:t>
      </w: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F3492B" w:rsidRDefault="00F3492B" w:rsidP="00F3492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>How will unanticipated expenses be addressed?</w:t>
      </w:r>
    </w:p>
    <w:p w:rsidR="00417235" w:rsidRPr="00417235" w:rsidRDefault="00417235" w:rsidP="00417235">
      <w:pPr>
        <w:pStyle w:val="ListParagraph"/>
        <w:rPr>
          <w:rFonts w:ascii="Arial" w:hAnsi="Arial" w:cs="Arial"/>
        </w:rPr>
      </w:pP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F3492B" w:rsidRDefault="00E6619B" w:rsidP="00F3492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 xml:space="preserve">Is an increase in enrollment anticipated with the proposed facility change? </w:t>
      </w:r>
      <w:r w:rsidR="00F3492B" w:rsidRPr="00417235">
        <w:rPr>
          <w:rFonts w:ascii="Arial" w:hAnsi="Arial" w:cs="Arial"/>
        </w:rPr>
        <w:t xml:space="preserve">If so, please provide the anticipated overall enrollment </w:t>
      </w:r>
      <w:r w:rsidRPr="00417235">
        <w:rPr>
          <w:rFonts w:ascii="Arial" w:hAnsi="Arial" w:cs="Arial"/>
        </w:rPr>
        <w:t>(</w:t>
      </w:r>
      <w:r w:rsidR="00F3492B" w:rsidRPr="00417235">
        <w:rPr>
          <w:rFonts w:ascii="Arial" w:hAnsi="Arial" w:cs="Arial"/>
        </w:rPr>
        <w:t>by grade</w:t>
      </w:r>
      <w:r w:rsidRPr="00417235">
        <w:rPr>
          <w:rFonts w:ascii="Arial" w:hAnsi="Arial" w:cs="Arial"/>
        </w:rPr>
        <w:t>)</w:t>
      </w:r>
      <w:r w:rsidR="00F3492B" w:rsidRPr="00417235">
        <w:rPr>
          <w:rFonts w:ascii="Arial" w:hAnsi="Arial" w:cs="Arial"/>
        </w:rPr>
        <w:t>.</w:t>
      </w: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E6619B" w:rsidRDefault="00E6619B" w:rsidP="00F3492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>What is the contingency plan in the event a Certificate of Use and Occupancy is not obtained timely?</w:t>
      </w:r>
    </w:p>
    <w:p w:rsidR="00417235" w:rsidRPr="00417235" w:rsidRDefault="00417235" w:rsidP="00417235">
      <w:pPr>
        <w:pStyle w:val="ListParagraph"/>
        <w:rPr>
          <w:rFonts w:ascii="Arial" w:hAnsi="Arial" w:cs="Arial"/>
        </w:rPr>
      </w:pP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F3492B" w:rsidRPr="00417235" w:rsidRDefault="00F3492B" w:rsidP="00F3492B">
      <w:pPr>
        <w:spacing w:after="0" w:line="240" w:lineRule="auto"/>
        <w:jc w:val="both"/>
        <w:rPr>
          <w:rFonts w:ascii="Arial" w:hAnsi="Arial" w:cs="Arial"/>
        </w:rPr>
      </w:pPr>
    </w:p>
    <w:p w:rsidR="00F3492B" w:rsidRPr="00417235" w:rsidRDefault="00C70A7E" w:rsidP="00F3492B">
      <w:pPr>
        <w:spacing w:after="0" w:line="240" w:lineRule="auto"/>
        <w:jc w:val="both"/>
        <w:rPr>
          <w:rFonts w:ascii="Arial" w:hAnsi="Arial" w:cs="Arial"/>
          <w:b/>
        </w:rPr>
      </w:pPr>
      <w:r w:rsidRPr="00417235">
        <w:rPr>
          <w:rFonts w:ascii="Arial" w:hAnsi="Arial" w:cs="Arial"/>
          <w:b/>
        </w:rPr>
        <w:t>For ENROLLMENT INCREASES, p</w:t>
      </w:r>
      <w:r w:rsidR="00F3492B" w:rsidRPr="00417235">
        <w:rPr>
          <w:rFonts w:ascii="Arial" w:hAnsi="Arial" w:cs="Arial"/>
          <w:b/>
        </w:rPr>
        <w:t>lease also respond to the following:</w:t>
      </w:r>
    </w:p>
    <w:p w:rsidR="00F3492B" w:rsidRPr="00417235" w:rsidRDefault="00F3492B" w:rsidP="00F3492B">
      <w:pPr>
        <w:spacing w:after="0" w:line="240" w:lineRule="auto"/>
        <w:jc w:val="both"/>
        <w:rPr>
          <w:rFonts w:ascii="Arial" w:hAnsi="Arial" w:cs="Arial"/>
        </w:rPr>
      </w:pPr>
    </w:p>
    <w:p w:rsidR="00F3492B" w:rsidRDefault="00F3492B" w:rsidP="00F3492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 xml:space="preserve">Please describe how the facility </w:t>
      </w:r>
      <w:r w:rsidR="00E6619B" w:rsidRPr="00417235">
        <w:rPr>
          <w:rFonts w:ascii="Arial" w:hAnsi="Arial" w:cs="Arial"/>
        </w:rPr>
        <w:t xml:space="preserve">will </w:t>
      </w:r>
      <w:r w:rsidRPr="00417235">
        <w:rPr>
          <w:rFonts w:ascii="Arial" w:hAnsi="Arial" w:cs="Arial"/>
        </w:rPr>
        <w:t>accommodate the increase in students for the 2020-2021 school year (i.e. classroom configuration).</w:t>
      </w:r>
    </w:p>
    <w:p w:rsidR="00417235" w:rsidRPr="00417235" w:rsidRDefault="00417235" w:rsidP="0041723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E6619B" w:rsidRPr="00417235" w:rsidRDefault="00E6619B" w:rsidP="00F3492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417235">
        <w:rPr>
          <w:rFonts w:ascii="Arial" w:hAnsi="Arial" w:cs="Arial"/>
        </w:rPr>
        <w:t>Can the proposed increase in students be accommodated in future years via student matriculation?</w:t>
      </w:r>
    </w:p>
    <w:p w:rsidR="00F3492B" w:rsidRPr="00417235" w:rsidRDefault="00F3492B" w:rsidP="00F3492B">
      <w:pPr>
        <w:spacing w:after="0" w:line="240" w:lineRule="auto"/>
        <w:jc w:val="both"/>
        <w:rPr>
          <w:rFonts w:ascii="Arial" w:hAnsi="Arial" w:cs="Arial"/>
        </w:rPr>
      </w:pPr>
    </w:p>
    <w:p w:rsidR="00F3492B" w:rsidRPr="00417235" w:rsidRDefault="00F3492B" w:rsidP="00F3492B">
      <w:pPr>
        <w:rPr>
          <w:rFonts w:ascii="Arial" w:hAnsi="Arial" w:cs="Arial"/>
        </w:rPr>
      </w:pPr>
    </w:p>
    <w:sectPr w:rsidR="00F3492B" w:rsidRPr="00417235" w:rsidSect="00417235">
      <w:headerReference w:type="default" r:id="rId7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4340" w:rsidRDefault="00764340" w:rsidP="00417235">
      <w:pPr>
        <w:spacing w:after="0" w:line="240" w:lineRule="auto"/>
      </w:pPr>
      <w:r>
        <w:separator/>
      </w:r>
    </w:p>
  </w:endnote>
  <w:endnote w:type="continuationSeparator" w:id="0">
    <w:p w:rsidR="00764340" w:rsidRDefault="00764340" w:rsidP="00417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4340" w:rsidRDefault="00764340" w:rsidP="00417235">
      <w:pPr>
        <w:spacing w:after="0" w:line="240" w:lineRule="auto"/>
      </w:pPr>
      <w:r>
        <w:separator/>
      </w:r>
    </w:p>
  </w:footnote>
  <w:footnote w:type="continuationSeparator" w:id="0">
    <w:p w:rsidR="00764340" w:rsidRDefault="00764340" w:rsidP="00417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7235" w:rsidRDefault="00E10292" w:rsidP="00417235">
    <w:pPr>
      <w:pStyle w:val="Header"/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25.6pt;height:56.4pt">
          <v:imagedata r:id="rId1" o:title="Center for Charter Schools Lockup_Horz_MaroonBlack"/>
        </v:shape>
      </w:pict>
    </w:r>
  </w:p>
  <w:p w:rsidR="00417235" w:rsidRDefault="00417235" w:rsidP="0041723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407C1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B3642B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BB04B2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107AE7"/>
    <w:multiLevelType w:val="hybridMultilevel"/>
    <w:tmpl w:val="4CE8F3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KwMDY1MTQxNLNU0lEKTi0uzszPAykwqQUANv2wkiwAAAA="/>
  </w:docVars>
  <w:rsids>
    <w:rsidRoot w:val="00F3492B"/>
    <w:rsid w:val="000C7BCE"/>
    <w:rsid w:val="00417235"/>
    <w:rsid w:val="00587644"/>
    <w:rsid w:val="005D7762"/>
    <w:rsid w:val="00690A57"/>
    <w:rsid w:val="00692F91"/>
    <w:rsid w:val="00721DEE"/>
    <w:rsid w:val="00764340"/>
    <w:rsid w:val="008B66B8"/>
    <w:rsid w:val="009A18FD"/>
    <w:rsid w:val="00B50C5C"/>
    <w:rsid w:val="00C44F60"/>
    <w:rsid w:val="00C70A7E"/>
    <w:rsid w:val="00D13596"/>
    <w:rsid w:val="00E10292"/>
    <w:rsid w:val="00E6619B"/>
    <w:rsid w:val="00EC2C47"/>
    <w:rsid w:val="00EE1271"/>
    <w:rsid w:val="00F34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96C18FF-F0B8-4869-BA41-EEAFA9AB9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49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9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35"/>
  </w:style>
  <w:style w:type="paragraph" w:styleId="Footer">
    <w:name w:val="footer"/>
    <w:basedOn w:val="Normal"/>
    <w:link w:val="Foot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ennifer Marie</dc:creator>
  <cp:keywords/>
  <dc:description/>
  <cp:lastModifiedBy>Osman, Erica Marilyn</cp:lastModifiedBy>
  <cp:revision>5</cp:revision>
  <dcterms:created xsi:type="dcterms:W3CDTF">2019-10-25T15:49:00Z</dcterms:created>
  <dcterms:modified xsi:type="dcterms:W3CDTF">2019-11-26T13:41:00Z</dcterms:modified>
</cp:coreProperties>
</file>